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6F1D8" w14:textId="77777777" w:rsidR="00380626" w:rsidRDefault="00000000">
      <w:pPr>
        <w:pStyle w:val="Title"/>
      </w:pPr>
      <w:r>
        <w:t>bumblebee-bat-enhanced-analysis-with-dark-theme.R</w:t>
      </w:r>
    </w:p>
    <w:p w14:paraId="7A48BCD6" w14:textId="77777777" w:rsidR="00380626" w:rsidRDefault="00000000">
      <w:pPr>
        <w:pStyle w:val="Author"/>
      </w:pPr>
      <w:r>
        <w:t>jonathanrocha</w:t>
      </w:r>
    </w:p>
    <w:p w14:paraId="538167FC" w14:textId="77777777" w:rsidR="00380626" w:rsidRDefault="00000000">
      <w:pPr>
        <w:pStyle w:val="Date"/>
      </w:pPr>
      <w:r>
        <w:t>2025-01-18</w:t>
      </w:r>
    </w:p>
    <w:p w14:paraId="267F0D55" w14:textId="77777777" w:rsidR="00380626" w:rsidRDefault="00000000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32F4719" w14:textId="77777777" w:rsidR="00380626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4     ✔ tibble    3.2.1</w:t>
      </w:r>
      <w:r>
        <w:br/>
      </w:r>
      <w:r>
        <w:rPr>
          <w:rStyle w:val="VerbatimChar"/>
        </w:rPr>
        <w:t>## ✔ purrr     1.0.2     ✔ tidyr     1.3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combine() masks gridExtra::combine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7C78663" w14:textId="77777777" w:rsidR="003806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ortest)  </w:t>
      </w:r>
      <w:r>
        <w:rPr>
          <w:rStyle w:val="CommentTok"/>
        </w:rPr>
        <w:t># For additional normality tes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oments)  </w:t>
      </w:r>
      <w:r>
        <w:rPr>
          <w:rStyle w:val="CommentTok"/>
        </w:rPr>
        <w:t># For skewness and kurtosis tests</w:t>
      </w:r>
      <w:r>
        <w:br/>
      </w:r>
      <w:r>
        <w:br/>
      </w:r>
      <w:r>
        <w:rPr>
          <w:rStyle w:val="CommentTok"/>
        </w:rPr>
        <w:t># Set up dark theme for all plots</w:t>
      </w:r>
      <w:r>
        <w:br/>
      </w:r>
      <w:r>
        <w:rPr>
          <w:rStyle w:val="NormalTok"/>
        </w:rPr>
        <w:t xml:space="preserve">dark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ccccc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a1a1a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a1a1a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33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2b2b2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a1a1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Create data frame</w:t>
      </w:r>
      <w:r>
        <w:br/>
      </w:r>
      <w:r>
        <w:rPr>
          <w:rStyle w:val="NormalTok"/>
        </w:rPr>
        <w:lastRenderedPageBreak/>
        <w:t xml:space="preserve">ba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igh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2.3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comprehensive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kewness =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urtosis =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_stat =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tional Statistical Tests</w:t>
      </w:r>
      <w:r>
        <w:br/>
      </w:r>
      <w:r>
        <w:rPr>
          <w:rStyle w:val="CommentTok"/>
        </w:rPr>
        <w:t># Shapiro-Wilk test for normality</w:t>
      </w:r>
      <w:r>
        <w:br/>
      </w:r>
      <w:r>
        <w:rPr>
          <w:rStyle w:val="NormalTok"/>
        </w:rPr>
        <w:t xml:space="preserve">sw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CommentTok"/>
        </w:rPr>
        <w:t># Anderson-Darling test for normality</w:t>
      </w:r>
      <w:r>
        <w:br/>
      </w:r>
      <w:r>
        <w:rPr>
          <w:rStyle w:val="NormalTok"/>
        </w:rPr>
        <w:t xml:space="preserve">a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d.test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CommentTok"/>
        </w:rPr>
        <w:t># One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gn test for median</w:t>
      </w:r>
      <w:r>
        <w:br/>
      </w:r>
      <w:r>
        <w:rPr>
          <w:rStyle w:val="NormalTok"/>
        </w:rPr>
        <w:t xml:space="preserve">sign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om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QQ Plot with annotations</w:t>
      </w:r>
      <w:r>
        <w:br/>
      </w:r>
      <w:r>
        <w:rPr>
          <w:rStyle w:val="NormalTok"/>
        </w:rPr>
        <w:t xml:space="preserve">qq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rmal Q-Q Plot of Bumblebee Bat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hapiro-Wilk 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w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heoretical Quanti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kewness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kurtosis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lastRenderedPageBreak/>
        <w:t># Create Enhanced Histogram with density curve</w:t>
      </w:r>
      <w:r>
        <w:br/>
      </w:r>
      <w:r>
        <w:rPr>
          <w:rStyle w:val="NormalTok"/>
        </w:rPr>
        <w:t xml:space="preserve">hi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.density..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$</w:t>
      </w:r>
      <w:r>
        <w:rPr>
          <w:rStyle w:val="NormalTok"/>
        </w:rPr>
        <w:t>y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̄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$</w:t>
      </w:r>
      <w:r>
        <w:rPr>
          <w:rStyle w:val="NormalTok"/>
        </w:rPr>
        <w:t xml:space="preserve">y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H₀: μ = 1.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Bumblebee Bat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 =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, SD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ight (gram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t># Create enhanced t-distribution plot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>&lt;-</w:t>
      </w:r>
      <w:r>
        <w:rPr>
          <w:rStyle w:val="NormalTok"/>
        </w:rPr>
        <w:t xml:space="preserve"> summary_stats</w:t>
      </w:r>
      <w:r>
        <w:rPr>
          <w:rStyle w:val="SpecialCharTok"/>
        </w:rPr>
        <w:t>$</w:t>
      </w:r>
      <w:r>
        <w:rPr>
          <w:rStyle w:val="NormalTok"/>
        </w:rPr>
        <w:t>t_sta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summary_stats</w:t>
      </w:r>
      <w:r>
        <w:rPr>
          <w:rStyle w:val="SpecialCharTok"/>
        </w:rPr>
        <w:t>$</w:t>
      </w:r>
      <w:r>
        <w:rPr>
          <w:rStyle w:val="NormalTok"/>
        </w:rPr>
        <w:t xml:space="preserve">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_cr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df)</w:t>
      </w:r>
      <w:r>
        <w:br/>
      </w:r>
      <w:r>
        <w:br/>
      </w:r>
      <w:r>
        <w:rPr>
          <w:rStyle w:val="NormalTok"/>
        </w:rPr>
        <w:t xml:space="preserve">t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_d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t</w:t>
      </w:r>
      <w:r>
        <w:rPr>
          <w:rStyle w:val="NormalTok"/>
        </w:rPr>
        <w:t>(t_vals, df)</w:t>
      </w:r>
      <w:r>
        <w:br/>
      </w:r>
      <w:r>
        <w:rPr>
          <w:rStyle w:val="NormalTok"/>
        </w:rPr>
        <w:t xml:space="preserve">t_di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t_vals, </w:t>
      </w:r>
      <w:r>
        <w:rPr>
          <w:rStyle w:val="AttributeTok"/>
        </w:rPr>
        <w:t>density =</w:t>
      </w:r>
      <w:r>
        <w:rPr>
          <w:rStyle w:val="NormalTok"/>
        </w:rPr>
        <w:t xml:space="preserve"> t_dens)</w:t>
      </w:r>
      <w:r>
        <w:br/>
      </w:r>
      <w:r>
        <w:br/>
      </w:r>
      <w:r>
        <w:rPr>
          <w:rStyle w:val="NormalTok"/>
        </w:rPr>
        <w:t xml:space="preserve">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_dis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, </w:t>
      </w:r>
      <w:r>
        <w:rPr>
          <w:rStyle w:val="AttributeTok"/>
        </w:rPr>
        <w:t>y =</w:t>
      </w:r>
      <w:r>
        <w:rPr>
          <w:rStyle w:val="NormalTok"/>
        </w:rPr>
        <w:t xml:space="preserve"> dens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t_crit, t_cri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t_sta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_dist_data, 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t_crit </w:t>
      </w:r>
      <w:r>
        <w:rPr>
          <w:rStyle w:val="SpecialCharTok"/>
        </w:rPr>
        <w:t>|</w:t>
      </w:r>
      <w:r>
        <w:rPr>
          <w:rStyle w:val="NormalTok"/>
        </w:rPr>
        <w:t xml:space="preserve"> t </w:t>
      </w:r>
      <w:r>
        <w:rPr>
          <w:rStyle w:val="SpecialCharTok"/>
        </w:rPr>
        <w:t>&gt;=</w:t>
      </w:r>
      <w:r>
        <w:rPr>
          <w:rStyle w:val="NormalTok"/>
        </w:rPr>
        <w:t xml:space="preserve"> t_crit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 =</w:t>
      </w:r>
      <w:r>
        <w:rPr>
          <w:rStyle w:val="NormalTok"/>
        </w:rPr>
        <w:t xml:space="preserve"> density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t_sta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_den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_stat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t_cri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_den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_crit = ±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_crit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-Distribution with Critical Reg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-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t># Create enhanced residual plot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bat_data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</w:t>
      </w:r>
      <w:r>
        <w:br/>
      </w:r>
      <w:r>
        <w:br/>
      </w:r>
      <w:r>
        <w:rPr>
          <w:rStyle w:val="NormalTok"/>
        </w:rPr>
        <w:t xml:space="preserve">residual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tted =</w:t>
      </w:r>
      <w:r>
        <w:rPr>
          <w:rStyle w:val="NormalTok"/>
        </w:rPr>
        <w:t xml:space="preserve"> fitted_values, </w:t>
      </w:r>
      <w:r>
        <w:rPr>
          <w:rStyle w:val="AttributeTok"/>
        </w:rPr>
        <w:t>residuals =</w:t>
      </w:r>
      <w:r>
        <w:rPr>
          <w:rStyle w:val="NormalTok"/>
        </w:rPr>
        <w:t xml:space="preserve"> residuals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tted, </w:t>
      </w:r>
      <w:r>
        <w:rPr>
          <w:rStyle w:val="AttributeTok"/>
        </w:rPr>
        <w:t>y =</w:t>
      </w:r>
      <w:r>
        <w:rPr>
          <w:rStyle w:val="NormalTok"/>
        </w:rPr>
        <w:t xml:space="preserve"> residua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_values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residua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of residual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residuals)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idual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heck for patter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t># Arrange all plots in a grid with title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qq_plot, hist_plot, t_plot, residual_plo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op =</w:t>
      </w:r>
      <w:r>
        <w:rPr>
          <w:rStyle w:val="NormalTok"/>
        </w:rPr>
        <w:t xml:space="preserve"> grid</w:t>
      </w:r>
      <w:r>
        <w:rPr>
          <w:rStyle w:val="SpecialCharTok"/>
        </w:rPr>
        <w:t>::</w:t>
      </w:r>
      <w:r>
        <w:rPr>
          <w:rStyle w:val="FunctionTok"/>
        </w:rPr>
        <w:t>textGrob</w:t>
      </w:r>
      <w:r>
        <w:rPr>
          <w:rStyle w:val="NormalTok"/>
        </w:rPr>
        <w:t>(</w:t>
      </w:r>
      <w:r>
        <w:rPr>
          <w:rStyle w:val="StringTok"/>
        </w:rPr>
        <w:t>"Bumblebee Bat Weight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gp =</w:t>
      </w:r>
      <w:r>
        <w:rPr>
          <w:rStyle w:val="NormalTok"/>
        </w:rPr>
        <w:t xml:space="preserve"> grid</w:t>
      </w:r>
      <w:r>
        <w:rPr>
          <w:rStyle w:val="SpecialCharTok"/>
        </w:rPr>
        <w:t>::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)</w:t>
      </w:r>
    </w:p>
    <w:p w14:paraId="3C7B6AFE" w14:textId="77777777" w:rsidR="00380626" w:rsidRDefault="00000000">
      <w:pPr>
        <w:pStyle w:val="SourceCode"/>
      </w:pPr>
      <w:r>
        <w:rPr>
          <w:rStyle w:val="VerbatimChar"/>
        </w:rPr>
        <w:t>## Warning: The dot-dot notation (`..density..`) was deprecated in ggplot2 3.4.0.</w:t>
      </w:r>
      <w:r>
        <w:br/>
      </w:r>
      <w:r>
        <w:rPr>
          <w:rStyle w:val="VerbatimChar"/>
        </w:rPr>
        <w:t>## ℹ Please use `after_stat(density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65C462D2" w14:textId="77777777" w:rsidR="0038062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3A0FF63E" w14:textId="77777777" w:rsidR="003806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8EC7BA" wp14:editId="16DF9392">
            <wp:extent cx="5980220" cy="49498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3"/>
                    <a:stretch/>
                  </pic:blipFill>
                  <pic:spPr bwMode="auto">
                    <a:xfrm>
                      <a:off x="0" y="0"/>
                      <a:ext cx="6241631" cy="516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68E34" w14:textId="77777777" w:rsidR="00380626" w:rsidRDefault="00000000">
      <w:pPr>
        <w:pStyle w:val="SourceCode"/>
      </w:pPr>
      <w:r>
        <w:rPr>
          <w:rStyle w:val="CommentTok"/>
        </w:rPr>
        <w:t># Print comprehensive statistical summar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omprehensive Statistical Analysis of Bumblebee Bat Weight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6A2707" w14:textId="77777777" w:rsidR="003806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rehensive Statistical Analysis of Bumblebee Bat Weights</w:t>
      </w:r>
    </w:p>
    <w:p w14:paraId="5167EB9E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=======================================================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C6EF75" w14:textId="77777777" w:rsidR="00380626" w:rsidRDefault="00000000">
      <w:pPr>
        <w:pStyle w:val="SourceCode"/>
      </w:pPr>
      <w:r>
        <w:rPr>
          <w:rStyle w:val="VerbatimChar"/>
        </w:rPr>
        <w:t>## =======================================================</w:t>
      </w:r>
    </w:p>
    <w:p w14:paraId="5CDD13EC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ic Summary Statistic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523C52" w14:textId="77777777" w:rsidR="00380626" w:rsidRDefault="00000000">
      <w:pPr>
        <w:pStyle w:val="SourceCode"/>
      </w:pPr>
      <w:r>
        <w:rPr>
          <w:rStyle w:val="VerbatimChar"/>
        </w:rPr>
        <w:t>## Basic Summary Statistics:</w:t>
      </w:r>
    </w:p>
    <w:p w14:paraId="75E0EBBB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0C04BE2" w14:textId="77777777" w:rsidR="00380626" w:rsidRDefault="00000000">
      <w:pPr>
        <w:pStyle w:val="SourceCode"/>
      </w:pPr>
      <w:r>
        <w:rPr>
          <w:rStyle w:val="VerbatimChar"/>
        </w:rPr>
        <w:t>## -----------------------</w:t>
      </w:r>
    </w:p>
    <w:p w14:paraId="7C2C0CF7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mple Size:"</w:t>
      </w:r>
      <w:r>
        <w:rPr>
          <w:rStyle w:val="NormalTok"/>
        </w:rPr>
        <w:t>, summary_stats</w:t>
      </w:r>
      <w:r>
        <w:rPr>
          <w:rStyle w:val="SpecialCharTok"/>
        </w:rPr>
        <w:t>$</w:t>
      </w:r>
      <w:r>
        <w:rPr>
          <w:rStyle w:val="NormalTok"/>
        </w:rPr>
        <w:t xml:space="preserve">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0FA6733" w14:textId="77777777" w:rsidR="00380626" w:rsidRDefault="00000000">
      <w:pPr>
        <w:pStyle w:val="SourceCode"/>
      </w:pPr>
      <w:r>
        <w:rPr>
          <w:rStyle w:val="VerbatimChar"/>
        </w:rPr>
        <w:t>## Sample Size: 15</w:t>
      </w:r>
    </w:p>
    <w:p w14:paraId="6155F8F3" w14:textId="77777777" w:rsidR="00380626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Mean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mean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3C71EC" w14:textId="77777777" w:rsidR="00380626" w:rsidRDefault="00000000">
      <w:pPr>
        <w:pStyle w:val="SourceCode"/>
      </w:pPr>
      <w:r>
        <w:rPr>
          <w:rStyle w:val="VerbatimChar"/>
        </w:rPr>
        <w:t>## Mean: 1.647 grams</w:t>
      </w:r>
    </w:p>
    <w:p w14:paraId="3BEB36F0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dian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median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9A7649C" w14:textId="77777777" w:rsidR="00380626" w:rsidRDefault="00000000">
      <w:pPr>
        <w:pStyle w:val="SourceCode"/>
      </w:pPr>
      <w:r>
        <w:rPr>
          <w:rStyle w:val="VerbatimChar"/>
        </w:rPr>
        <w:t>## Median: 1.6 grams</w:t>
      </w:r>
    </w:p>
    <w:p w14:paraId="35CBA331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d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0406591" w14:textId="77777777" w:rsidR="00380626" w:rsidRDefault="00000000">
      <w:pPr>
        <w:pStyle w:val="SourceCode"/>
      </w:pPr>
      <w:r>
        <w:rPr>
          <w:rStyle w:val="VerbatimChar"/>
        </w:rPr>
        <w:t>## Standard Deviation: 0.253 grams</w:t>
      </w:r>
    </w:p>
    <w:p w14:paraId="2185528E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d Error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e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2BCD420" w14:textId="77777777" w:rsidR="00380626" w:rsidRDefault="00000000">
      <w:pPr>
        <w:pStyle w:val="SourceCode"/>
      </w:pPr>
      <w:r>
        <w:rPr>
          <w:rStyle w:val="VerbatimChar"/>
        </w:rPr>
        <w:t>## Standard Error: 0.065 grams</w:t>
      </w:r>
    </w:p>
    <w:p w14:paraId="71228E7D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kewnes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C13A75" w14:textId="77777777" w:rsidR="00380626" w:rsidRDefault="00000000">
      <w:pPr>
        <w:pStyle w:val="SourceCode"/>
      </w:pPr>
      <w:r>
        <w:rPr>
          <w:rStyle w:val="VerbatimChar"/>
        </w:rPr>
        <w:t>## Skewness: 0.983</w:t>
      </w:r>
    </w:p>
    <w:p w14:paraId="70EC8DAB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kurtosi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03B9EE" w14:textId="77777777" w:rsidR="00380626" w:rsidRDefault="00000000">
      <w:pPr>
        <w:pStyle w:val="SourceCode"/>
      </w:pPr>
      <w:r>
        <w:rPr>
          <w:rStyle w:val="VerbatimChar"/>
        </w:rPr>
        <w:t>## Kurtosis: 4.523</w:t>
      </w:r>
    </w:p>
    <w:p w14:paraId="3000AD03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rmality Tes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4FA25DB" w14:textId="77777777" w:rsidR="00380626" w:rsidRDefault="00000000">
      <w:pPr>
        <w:pStyle w:val="SourceCode"/>
      </w:pPr>
      <w:r>
        <w:rPr>
          <w:rStyle w:val="VerbatimChar"/>
        </w:rPr>
        <w:t>## Normality Tests:</w:t>
      </w:r>
    </w:p>
    <w:p w14:paraId="2B8B0D44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088A0DB" w14:textId="77777777" w:rsidR="00380626" w:rsidRDefault="00000000">
      <w:pPr>
        <w:pStyle w:val="SourceCode"/>
      </w:pPr>
      <w:r>
        <w:rPr>
          <w:rStyle w:val="VerbatimChar"/>
        </w:rPr>
        <w:t>## ---------------</w:t>
      </w:r>
    </w:p>
    <w:p w14:paraId="648F990B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hapiro-Wilk Tes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EF30A1" w14:textId="77777777" w:rsidR="00380626" w:rsidRDefault="00000000">
      <w:pPr>
        <w:pStyle w:val="SourceCode"/>
      </w:pPr>
      <w:r>
        <w:rPr>
          <w:rStyle w:val="VerbatimChar"/>
        </w:rPr>
        <w:t>## Shapiro-Wilk Test:</w:t>
      </w:r>
    </w:p>
    <w:p w14:paraId="3A29976F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W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w_tes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8A35C68" w14:textId="77777777" w:rsidR="00380626" w:rsidRDefault="00000000">
      <w:pPr>
        <w:pStyle w:val="SourceCode"/>
      </w:pPr>
      <w:r>
        <w:rPr>
          <w:rStyle w:val="VerbatimChar"/>
        </w:rPr>
        <w:t>##   W = 0.8844</w:t>
      </w:r>
    </w:p>
    <w:p w14:paraId="5E1CEEE0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p-valu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w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04F333" w14:textId="77777777" w:rsidR="00380626" w:rsidRDefault="00000000">
      <w:pPr>
        <w:pStyle w:val="SourceCode"/>
      </w:pPr>
      <w:r>
        <w:rPr>
          <w:rStyle w:val="VerbatimChar"/>
        </w:rPr>
        <w:t>##   p-value = 0.0552</w:t>
      </w:r>
    </w:p>
    <w:p w14:paraId="33F2AD9D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nderson-Darling Tes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FFB41D0" w14:textId="77777777" w:rsidR="00380626" w:rsidRDefault="00000000">
      <w:pPr>
        <w:pStyle w:val="SourceCode"/>
      </w:pPr>
      <w:r>
        <w:rPr>
          <w:rStyle w:val="VerbatimChar"/>
        </w:rPr>
        <w:t>## Anderson-Darling Test:</w:t>
      </w:r>
    </w:p>
    <w:p w14:paraId="6518CA56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A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ad_tes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317362A" w14:textId="77777777" w:rsidR="00380626" w:rsidRDefault="00000000">
      <w:pPr>
        <w:pStyle w:val="SourceCode"/>
      </w:pPr>
      <w:r>
        <w:rPr>
          <w:rStyle w:val="VerbatimChar"/>
        </w:rPr>
        <w:t>##   A = 0.8755</w:t>
      </w:r>
    </w:p>
    <w:p w14:paraId="2C859278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p-valu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ad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B50DBB1" w14:textId="77777777" w:rsidR="00380626" w:rsidRDefault="00000000">
      <w:pPr>
        <w:pStyle w:val="SourceCode"/>
      </w:pPr>
      <w:r>
        <w:rPr>
          <w:rStyle w:val="VerbatimChar"/>
        </w:rPr>
        <w:t>##   p-value = 0.0185</w:t>
      </w:r>
    </w:p>
    <w:p w14:paraId="0808D478" w14:textId="77777777" w:rsidR="00380626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One-Sample t-Test Resul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CBB7CA" w14:textId="77777777" w:rsidR="00380626" w:rsidRDefault="00000000">
      <w:pPr>
        <w:pStyle w:val="SourceCode"/>
      </w:pPr>
      <w:r>
        <w:rPr>
          <w:rStyle w:val="VerbatimChar"/>
        </w:rPr>
        <w:t>## One-Sample t-Test Results:</w:t>
      </w:r>
    </w:p>
    <w:p w14:paraId="0356A311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DBA7F1F" w14:textId="77777777" w:rsidR="00380626" w:rsidRDefault="00000000">
      <w:pPr>
        <w:pStyle w:val="SourceCode"/>
      </w:pPr>
      <w:r>
        <w:rPr>
          <w:rStyle w:val="VerbatimChar"/>
        </w:rPr>
        <w:t>## ------------------------</w:t>
      </w:r>
    </w:p>
    <w:p w14:paraId="66AB87B9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₀: μ = 1.8 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82BEA3" w14:textId="77777777" w:rsidR="00380626" w:rsidRDefault="00000000">
      <w:pPr>
        <w:pStyle w:val="SourceCode"/>
      </w:pPr>
      <w:r>
        <w:rPr>
          <w:rStyle w:val="VerbatimChar"/>
        </w:rPr>
        <w:t>## H₀: μ = 1.8 grams</w:t>
      </w:r>
    </w:p>
    <w:p w14:paraId="7BD86BC5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-statistic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8AB6EBC" w14:textId="77777777" w:rsidR="00380626" w:rsidRDefault="00000000">
      <w:pPr>
        <w:pStyle w:val="SourceCode"/>
      </w:pPr>
      <w:r>
        <w:rPr>
          <w:rStyle w:val="VerbatimChar"/>
        </w:rPr>
        <w:t>## t-statistic: -2.346</w:t>
      </w:r>
    </w:p>
    <w:p w14:paraId="23C3FA0A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egrees of freedom:"</w:t>
      </w:r>
      <w:r>
        <w:rPr>
          <w:rStyle w:val="NormalTok"/>
        </w:rPr>
        <w:t>, t_test_result</w:t>
      </w:r>
      <w:r>
        <w:rPr>
          <w:rStyle w:val="SpecialCharTok"/>
        </w:rPr>
        <w:t>$</w:t>
      </w:r>
      <w:r>
        <w:rPr>
          <w:rStyle w:val="NormalTok"/>
        </w:rPr>
        <w:t xml:space="preserve">paramete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5C2002" w14:textId="77777777" w:rsidR="00380626" w:rsidRDefault="00000000">
      <w:pPr>
        <w:pStyle w:val="SourceCode"/>
      </w:pPr>
      <w:r>
        <w:rPr>
          <w:rStyle w:val="VerbatimChar"/>
        </w:rPr>
        <w:t>## degrees of freedom: 14</w:t>
      </w:r>
    </w:p>
    <w:p w14:paraId="5944C66A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7CBA9B" w14:textId="77777777" w:rsidR="00380626" w:rsidRDefault="00000000">
      <w:pPr>
        <w:pStyle w:val="SourceCode"/>
      </w:pPr>
      <w:r>
        <w:rPr>
          <w:rStyle w:val="VerbatimChar"/>
        </w:rPr>
        <w:t>## p-value: 0.0342</w:t>
      </w:r>
    </w:p>
    <w:p w14:paraId="520FADF0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95% CI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90C407" w14:textId="77777777" w:rsidR="00380626" w:rsidRDefault="00000000">
      <w:pPr>
        <w:pStyle w:val="SourceCode"/>
      </w:pPr>
      <w:r>
        <w:rPr>
          <w:rStyle w:val="VerbatimChar"/>
        </w:rPr>
        <w:t>## 95% CI: 1.506 to 1.787 grams</w:t>
      </w:r>
    </w:p>
    <w:p w14:paraId="52BD1357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ign Test Resul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9BBF6E" w14:textId="77777777" w:rsidR="00380626" w:rsidRDefault="00000000">
      <w:pPr>
        <w:pStyle w:val="SourceCode"/>
      </w:pPr>
      <w:r>
        <w:rPr>
          <w:rStyle w:val="VerbatimChar"/>
        </w:rPr>
        <w:t>## Sign Test Results:</w:t>
      </w:r>
    </w:p>
    <w:p w14:paraId="040BBC1A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3BDC74" w14:textId="77777777" w:rsidR="00380626" w:rsidRDefault="00000000">
      <w:pPr>
        <w:pStyle w:val="SourceCode"/>
      </w:pPr>
      <w:r>
        <w:rPr>
          <w:rStyle w:val="VerbatimChar"/>
        </w:rPr>
        <w:t>## ----------------</w:t>
      </w:r>
    </w:p>
    <w:p w14:paraId="00853206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₀: median = 1.8 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0DCC887" w14:textId="77777777" w:rsidR="00380626" w:rsidRDefault="00000000">
      <w:pPr>
        <w:pStyle w:val="SourceCode"/>
      </w:pPr>
      <w:r>
        <w:rPr>
          <w:rStyle w:val="VerbatimChar"/>
        </w:rPr>
        <w:t>## H₀: median = 1.8 grams</w:t>
      </w:r>
    </w:p>
    <w:p w14:paraId="0105AD4D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values &gt; 1.8:"</w:t>
      </w:r>
      <w:r>
        <w:rPr>
          <w:rStyle w:val="NormalTok"/>
        </w:rPr>
        <w:t>, sign_tes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D6222D" w14:textId="77777777" w:rsidR="00380626" w:rsidRDefault="00000000">
      <w:pPr>
        <w:pStyle w:val="SourceCode"/>
      </w:pPr>
      <w:r>
        <w:rPr>
          <w:rStyle w:val="VerbatimChar"/>
        </w:rPr>
        <w:t>## Number of values &gt; 1.8: 2</w:t>
      </w:r>
    </w:p>
    <w:p w14:paraId="1EE9E737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ign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E57DB8F" w14:textId="77777777" w:rsidR="00380626" w:rsidRDefault="00000000">
      <w:pPr>
        <w:pStyle w:val="SourceCode"/>
      </w:pPr>
      <w:r>
        <w:rPr>
          <w:rStyle w:val="VerbatimChar"/>
        </w:rPr>
        <w:t>## p-value: 0.0074</w:t>
      </w:r>
    </w:p>
    <w:sectPr w:rsidR="003806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BAA9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69690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0626"/>
    <w:rsid w:val="002175A1"/>
    <w:rsid w:val="00380626"/>
    <w:rsid w:val="0051652F"/>
    <w:rsid w:val="005578CA"/>
    <w:rsid w:val="00CB644E"/>
    <w:rsid w:val="00FD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53D671"/>
  <w15:docId w15:val="{321DCC66-09B0-B340-AA55-F5BDF5E60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373</Words>
  <Characters>783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mblebee-bat-enhanced-analysis-with-dark-theme.R</vt:lpstr>
    </vt:vector>
  </TitlesOfParts>
  <Company/>
  <LinksUpToDate>false</LinksUpToDate>
  <CharactersWithSpaces>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mblebee-bat-enhanced-analysis-with-dark-theme.R</dc:title>
  <dc:creator>jonathanrocha</dc:creator>
  <cp:keywords/>
  <cp:lastModifiedBy>Rocha, Jonathan</cp:lastModifiedBy>
  <cp:revision>4</cp:revision>
  <dcterms:created xsi:type="dcterms:W3CDTF">2025-01-18T08:22:00Z</dcterms:created>
  <dcterms:modified xsi:type="dcterms:W3CDTF">2025-01-1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8</vt:lpwstr>
  </property>
</Properties>
</file>